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F9C121" w14:textId="29CACEE5" w:rsidR="007B4769" w:rsidRDefault="006E73C8">
      <w:r>
        <w:t xml:space="preserve">SQL Exercise </w:t>
      </w:r>
      <w:r w:rsidR="00FF7855">
        <w:t>7</w:t>
      </w:r>
    </w:p>
    <w:p w14:paraId="3E72ED66" w14:textId="77777777" w:rsidR="006E73C8" w:rsidRDefault="006E73C8" w:rsidP="006E73C8">
      <w:pPr>
        <w:ind w:left="990" w:hanging="990"/>
      </w:pPr>
      <w:r w:rsidRPr="006E73C8">
        <w:rPr>
          <w:b/>
        </w:rPr>
        <w:t>Purpose:</w:t>
      </w:r>
      <w:r>
        <w:t xml:space="preserve"> Nine SQL exercises</w:t>
      </w:r>
      <w:r w:rsidRPr="006E73C8">
        <w:rPr>
          <w:noProof/>
        </w:rPr>
        <w:t xml:space="preserve"> will</w:t>
      </w:r>
      <w:r>
        <w:t xml:space="preserve"> </w:t>
      </w:r>
      <w:r w:rsidRPr="006E73C8">
        <w:rPr>
          <w:noProof/>
        </w:rPr>
        <w:t>be released</w:t>
      </w:r>
      <w:r>
        <w:t xml:space="preserve"> throughout the quarter.  </w:t>
      </w:r>
      <w:r w:rsidRPr="006E73C8">
        <w:rPr>
          <w:noProof/>
        </w:rPr>
        <w:t>These assignments</w:t>
      </w:r>
      <w:r>
        <w:t xml:space="preserve"> will help you connect and manipulate a database through Python.  Python-to-SQL is a parallel strand of knowledge that you would gain in this class.</w:t>
      </w:r>
    </w:p>
    <w:p w14:paraId="5A0A36CC" w14:textId="77777777" w:rsidR="006E73C8" w:rsidRDefault="006E73C8" w:rsidP="006E73C8">
      <w:pPr>
        <w:ind w:left="990" w:hanging="990"/>
      </w:pPr>
      <w:r w:rsidRPr="006E73C8">
        <w:rPr>
          <w:b/>
        </w:rPr>
        <w:t>Reference:</w:t>
      </w:r>
      <w:r>
        <w:t xml:space="preserve">  </w:t>
      </w:r>
      <w:r>
        <w:rPr>
          <w:noProof/>
        </w:rPr>
        <w:drawing>
          <wp:inline distT="0" distB="0" distL="0" distR="0" wp14:anchorId="0CDA64DB" wp14:editId="315BD3A4">
            <wp:extent cx="1207251" cy="1581150"/>
            <wp:effectExtent l="0" t="0" r="0" b="0"/>
            <wp:docPr id="1" name="Picture 1" descr="https://images-na.ssl-images-amazon.com/images/I/51LGK%2BezuxL._SX379_BO1,204,203,200_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-na.ssl-images-amazon.com/images/I/51LGK%2BezuxL._SX379_BO1,204,203,200_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3623" cy="1589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51AA8" w14:textId="77777777" w:rsidR="006E73C8" w:rsidRDefault="006E73C8" w:rsidP="006E73C8">
      <w:pPr>
        <w:ind w:left="990" w:hanging="990"/>
      </w:pPr>
    </w:p>
    <w:p w14:paraId="743C841B" w14:textId="77777777" w:rsidR="006E73C8" w:rsidRDefault="006E73C8" w:rsidP="006E73C8">
      <w:pPr>
        <w:ind w:left="900" w:hanging="900"/>
      </w:pPr>
      <w:r w:rsidRPr="006E73C8">
        <w:rPr>
          <w:b/>
        </w:rPr>
        <w:t>Code:</w:t>
      </w:r>
      <w:r>
        <w:t xml:space="preserve">  Time to practice!  Try the code below and get it to work.  The code is pre-tested and should run “as is.”  Verify what you type if an </w:t>
      </w:r>
      <w:r w:rsidRPr="006E73C8">
        <w:rPr>
          <w:noProof/>
        </w:rPr>
        <w:t>error</w:t>
      </w:r>
      <w:r>
        <w:t xml:space="preserve"> persists.  </w:t>
      </w:r>
      <w:r w:rsidR="00673E23">
        <w:t xml:space="preserve">Press “Run” to every time you completed a </w:t>
      </w:r>
      <w:proofErr w:type="spellStart"/>
      <w:r w:rsidR="00673E23">
        <w:t>jupyter</w:t>
      </w:r>
      <w:proofErr w:type="spellEnd"/>
      <w:r w:rsidR="00673E23">
        <w:t xml:space="preserve"> cell.</w:t>
      </w:r>
      <w:r w:rsidR="00F31918">
        <w:t xml:space="preserve">  Because you already have content knowledge of what is a database, most of the code are self-explanatory.</w:t>
      </w:r>
    </w:p>
    <w:p w14:paraId="50A50149" w14:textId="77777777" w:rsidR="00760915" w:rsidRPr="008E27B3" w:rsidRDefault="00760915" w:rsidP="00760915">
      <w:pPr>
        <w:ind w:left="1440" w:hanging="1440"/>
        <w:rPr>
          <w:i/>
          <w:highlight w:val="yellow"/>
        </w:rPr>
      </w:pPr>
      <w:r w:rsidRPr="00760915">
        <w:rPr>
          <w:b/>
          <w:i/>
          <w:highlight w:val="yellow"/>
        </w:rPr>
        <w:t>Instructions:</w:t>
      </w:r>
      <w:r>
        <w:rPr>
          <w:i/>
          <w:highlight w:val="yellow"/>
        </w:rPr>
        <w:t xml:space="preserve">  </w:t>
      </w: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14:paraId="24D22621" w14:textId="47D18AB3" w:rsidR="005469A1" w:rsidRDefault="00313B3B" w:rsidP="00313B3B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47026607" w14:textId="69F3CB58" w:rsidR="00B26111" w:rsidRDefault="009219E0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14EAC74E" wp14:editId="0FD498BA">
            <wp:extent cx="5943600" cy="1468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CDC84" w14:textId="3FCDABE2" w:rsidR="009219E0" w:rsidRDefault="009219E0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CFC90B5" wp14:editId="4BD1844F">
            <wp:extent cx="5943600" cy="8248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2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7C721" w14:textId="315B1AF7" w:rsidR="009219E0" w:rsidRDefault="009219E0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6BB595B5" wp14:editId="439B2159">
            <wp:extent cx="5943600" cy="32410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64216" w14:textId="7380AF0D" w:rsidR="009219E0" w:rsidRDefault="009219E0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1D1ACB8A" wp14:editId="1DFFA599">
            <wp:extent cx="5943600" cy="28403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0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C88913" w14:textId="7DA9BCD1" w:rsidR="009219E0" w:rsidRDefault="009219E0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21E0406F" wp14:editId="027FD8B8">
            <wp:extent cx="5943600" cy="1903730"/>
            <wp:effectExtent l="0" t="0" r="0" b="12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DA40C" w14:textId="6308B883" w:rsidR="009219E0" w:rsidRDefault="009219E0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0D7ECE77" wp14:editId="10C7FB84">
            <wp:extent cx="5943600" cy="3060700"/>
            <wp:effectExtent l="0" t="0" r="0" b="63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B7751" w14:textId="6B911E07" w:rsidR="009219E0" w:rsidRDefault="00194B43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B34EDE7" wp14:editId="044F26D3">
            <wp:extent cx="5943600" cy="19519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BF681" w14:textId="77777777" w:rsidR="00194B43" w:rsidRPr="00194B43" w:rsidRDefault="00194B43" w:rsidP="00194B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194B4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/Users/jasomyer/.virtualenvs/sa-book/lib/python2.7/site-packages/sqlalchemy/sql/sqltypes.py:565: </w:t>
      </w:r>
      <w:proofErr w:type="spellStart"/>
      <w:r w:rsidRPr="00194B43">
        <w:rPr>
          <w:rFonts w:ascii="Courier New" w:eastAsia="Times New Roman" w:hAnsi="Courier New" w:cs="Courier New"/>
          <w:color w:val="000000"/>
          <w:sz w:val="21"/>
          <w:szCs w:val="21"/>
        </w:rPr>
        <w:t>SAWarning</w:t>
      </w:r>
      <w:proofErr w:type="spellEnd"/>
      <w:r w:rsidRPr="00194B4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: Dialect </w:t>
      </w:r>
      <w:proofErr w:type="spellStart"/>
      <w:r w:rsidRPr="00194B43">
        <w:rPr>
          <w:rFonts w:ascii="Courier New" w:eastAsia="Times New Roman" w:hAnsi="Courier New" w:cs="Courier New"/>
          <w:color w:val="000000"/>
          <w:sz w:val="21"/>
          <w:szCs w:val="21"/>
        </w:rPr>
        <w:t>sqlite+pysqlite</w:t>
      </w:r>
      <w:proofErr w:type="spellEnd"/>
      <w:r w:rsidRPr="00194B4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does *not* support Decimal objects natively, and </w:t>
      </w:r>
      <w:proofErr w:type="spellStart"/>
      <w:r w:rsidRPr="00194B43">
        <w:rPr>
          <w:rFonts w:ascii="Courier New" w:eastAsia="Times New Roman" w:hAnsi="Courier New" w:cs="Courier New"/>
          <w:color w:val="000000"/>
          <w:sz w:val="21"/>
          <w:szCs w:val="21"/>
        </w:rPr>
        <w:t>SQLAlchemy</w:t>
      </w:r>
      <w:proofErr w:type="spellEnd"/>
      <w:r w:rsidRPr="00194B4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must convert from floating point - rounding errors and other issues may occur. Please consider storing Decimal numbers as strings or integers on this platform for lossless storage.</w:t>
      </w:r>
    </w:p>
    <w:p w14:paraId="0CEC9E04" w14:textId="77777777" w:rsidR="00194B43" w:rsidRPr="00194B43" w:rsidRDefault="00194B43" w:rsidP="00194B4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</w:pPr>
      <w:r w:rsidRPr="00194B43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 </w:t>
      </w:r>
      <w:r w:rsidRPr="00194B4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>'</w:t>
      </w:r>
      <w:proofErr w:type="spellStart"/>
      <w:r w:rsidRPr="00194B4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>storage</w:t>
      </w:r>
      <w:proofErr w:type="spellEnd"/>
      <w:r w:rsidRPr="00194B4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 xml:space="preserve">.' % (dialect.name, </w:t>
      </w:r>
      <w:proofErr w:type="spellStart"/>
      <w:proofErr w:type="gramStart"/>
      <w:r w:rsidRPr="00194B4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>dialect.driver</w:t>
      </w:r>
      <w:proofErr w:type="spellEnd"/>
      <w:proofErr w:type="gramEnd"/>
      <w:r w:rsidRPr="00194B43">
        <w:rPr>
          <w:rFonts w:ascii="Courier New" w:eastAsia="Times New Roman" w:hAnsi="Courier New" w:cs="Courier New"/>
          <w:color w:val="000000"/>
          <w:sz w:val="21"/>
          <w:szCs w:val="21"/>
          <w:lang w:val="fr-FR"/>
        </w:rPr>
        <w:t>))</w:t>
      </w:r>
    </w:p>
    <w:p w14:paraId="1F4B36B0" w14:textId="535BB260" w:rsidR="00194B43" w:rsidRDefault="0089156C" w:rsidP="00980949">
      <w:pPr>
        <w:spacing w:after="0" w:line="276" w:lineRule="auto"/>
        <w:ind w:left="360"/>
        <w:contextualSpacing/>
        <w:rPr>
          <w:lang w:val="fr-FR"/>
        </w:rPr>
      </w:pPr>
      <w:r>
        <w:rPr>
          <w:noProof/>
        </w:rPr>
        <w:drawing>
          <wp:inline distT="0" distB="0" distL="0" distR="0" wp14:anchorId="10F5217A" wp14:editId="3D71D741">
            <wp:extent cx="5943600" cy="2914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6FDF0" w14:textId="07932747" w:rsidR="0089156C" w:rsidRDefault="0089156C" w:rsidP="00980949">
      <w:pPr>
        <w:spacing w:after="0" w:line="276" w:lineRule="auto"/>
        <w:ind w:left="360"/>
        <w:contextualSpacing/>
        <w:rPr>
          <w:lang w:val="fr-FR"/>
        </w:rPr>
      </w:pPr>
      <w:r>
        <w:rPr>
          <w:noProof/>
        </w:rPr>
        <w:lastRenderedPageBreak/>
        <w:drawing>
          <wp:inline distT="0" distB="0" distL="0" distR="0" wp14:anchorId="59A6C54D" wp14:editId="2FE5379C">
            <wp:extent cx="5943600" cy="18332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3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68CD6" w14:textId="417C30FC" w:rsidR="0089156C" w:rsidRDefault="0089156C" w:rsidP="00980949">
      <w:pPr>
        <w:spacing w:after="0" w:line="276" w:lineRule="auto"/>
        <w:ind w:left="360"/>
        <w:contextualSpacing/>
        <w:rPr>
          <w:lang w:val="fr-FR"/>
        </w:rPr>
      </w:pPr>
      <w:r>
        <w:rPr>
          <w:noProof/>
        </w:rPr>
        <w:drawing>
          <wp:inline distT="0" distB="0" distL="0" distR="0" wp14:anchorId="4363A793" wp14:editId="4C21A322">
            <wp:extent cx="5943600" cy="4105275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71794" w14:textId="77777777" w:rsidR="008B4E9D" w:rsidRPr="008B4E9D" w:rsidRDefault="008B4E9D" w:rsidP="008B4E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[Cookie(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hocolate chip'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aweso.me/cookie/recipe.html'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C01', quantity=12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=0.50), Cookie(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dark chocolate chip', cookie_recipe_url='http://some.aweso.me/cookie/recipe_dark.html'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C02', quantity=1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=0.75), Cookie(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molasses', cookie_recipe_url='http://some.aweso.me/cookie/recipe_molasses.html'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MOL01', quantity=1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=0.80), Cookie(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peanut butter'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aweso.me/cookie/peanut.html'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PB01', quantity=24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=0.25), Cookie(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oatmeal raisin'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okay.me/cookie/raisin.html'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EWW01', quantity=100, </w:t>
      </w:r>
      <w:proofErr w:type="spellStart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8B4E9D">
        <w:rPr>
          <w:rFonts w:ascii="Courier New" w:eastAsia="Times New Roman" w:hAnsi="Courier New" w:cs="Courier New"/>
          <w:color w:val="000000"/>
          <w:sz w:val="21"/>
          <w:szCs w:val="21"/>
        </w:rPr>
        <w:t>=1.00)]</w:t>
      </w:r>
    </w:p>
    <w:p w14:paraId="54700106" w14:textId="2755FA03" w:rsidR="0089156C" w:rsidRDefault="008B4E9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3227491C" wp14:editId="5196F586">
            <wp:extent cx="5943600" cy="55943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D9D0" w14:textId="77777777" w:rsidR="0097227A" w:rsidRPr="0097227A" w:rsidRDefault="0097227A" w:rsidP="009722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Cookie(</w:t>
      </w:r>
      <w:proofErr w:type="spellStart"/>
      <w:proofErr w:type="gram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hocolate chip'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aweso.me/cookie/recipe.html'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C01', quantity=12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=0.50)</w:t>
      </w:r>
    </w:p>
    <w:p w14:paraId="71DFFBD1" w14:textId="77777777" w:rsidR="0097227A" w:rsidRPr="0097227A" w:rsidRDefault="0097227A" w:rsidP="009722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(</w:t>
      </w:r>
      <w:proofErr w:type="spellStart"/>
      <w:proofErr w:type="gram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dark chocolate chip', cookie_recipe_url='http://some.aweso.me/cookie/recipe_dark.html'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C02', quantity=1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=0.75)</w:t>
      </w:r>
    </w:p>
    <w:p w14:paraId="38CC797C" w14:textId="77777777" w:rsidR="0097227A" w:rsidRPr="0097227A" w:rsidRDefault="0097227A" w:rsidP="009722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(</w:t>
      </w:r>
      <w:proofErr w:type="spellStart"/>
      <w:proofErr w:type="gram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molasses', cookie_recipe_url='http://some.aweso.me/cookie/recipe_molasses.html'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MOL01', quantity=1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=0.80)</w:t>
      </w:r>
    </w:p>
    <w:p w14:paraId="175D6DEE" w14:textId="77777777" w:rsidR="0097227A" w:rsidRPr="0097227A" w:rsidRDefault="0097227A" w:rsidP="009722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(</w:t>
      </w:r>
      <w:proofErr w:type="spellStart"/>
      <w:proofErr w:type="gram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peanut butter'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aweso.me/cookie/peanut.html'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PB01', quantity=24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=0.25)</w:t>
      </w:r>
    </w:p>
    <w:p w14:paraId="764EFBCE" w14:textId="77777777" w:rsidR="0097227A" w:rsidRPr="0097227A" w:rsidRDefault="0097227A" w:rsidP="0097227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(</w:t>
      </w:r>
      <w:proofErr w:type="spellStart"/>
      <w:proofErr w:type="gram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oatmeal raisin'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okay.me/cookie/raisin.html'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EWW01', quantity=100, </w:t>
      </w:r>
      <w:proofErr w:type="spellStart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97227A">
        <w:rPr>
          <w:rFonts w:ascii="Courier New" w:eastAsia="Times New Roman" w:hAnsi="Courier New" w:cs="Courier New"/>
          <w:color w:val="000000"/>
          <w:sz w:val="21"/>
          <w:szCs w:val="21"/>
        </w:rPr>
        <w:t>=1.00)</w:t>
      </w:r>
    </w:p>
    <w:p w14:paraId="286500E2" w14:textId="138DF27F" w:rsidR="008B4E9D" w:rsidRDefault="0097227A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1633AD13" wp14:editId="6017FE91">
            <wp:extent cx="5943600" cy="6068695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8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CA23E" w14:textId="131438A2" w:rsidR="0097227A" w:rsidRDefault="005D5C5B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4DCD2BEA" wp14:editId="6FEDDBC0">
            <wp:extent cx="5943600" cy="223266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A6F38" w14:textId="77777777" w:rsidR="005D5C5B" w:rsidRPr="005D5C5B" w:rsidRDefault="005D5C5B" w:rsidP="005D5C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Cookie(</w:t>
      </w:r>
      <w:proofErr w:type="spellStart"/>
      <w:proofErr w:type="gram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hocolate chip', </w:t>
      </w:r>
      <w:proofErr w:type="spellStart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aweso.me/cookie/recipe.html', </w:t>
      </w:r>
      <w:proofErr w:type="spellStart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C01', quantity=12, </w:t>
      </w:r>
      <w:proofErr w:type="spellStart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=0.50)</w:t>
      </w:r>
    </w:p>
    <w:p w14:paraId="09CD5747" w14:textId="441D910A" w:rsidR="005D5C5B" w:rsidRDefault="005D5C5B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32BC0B15" wp14:editId="1C09EEDF">
            <wp:extent cx="5943600" cy="46863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3A6E2" w14:textId="77777777" w:rsidR="005D5C5B" w:rsidRPr="005D5C5B" w:rsidRDefault="005D5C5B" w:rsidP="005D5C5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Cookie(</w:t>
      </w:r>
      <w:proofErr w:type="spellStart"/>
      <w:proofErr w:type="gram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cookie_name</w:t>
      </w:r>
      <w:proofErr w:type="spell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hocolate chip', </w:t>
      </w:r>
      <w:proofErr w:type="spellStart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cookie_recipe_url</w:t>
      </w:r>
      <w:proofErr w:type="spell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http://some.aweso.me/cookie/recipe.html', </w:t>
      </w:r>
      <w:proofErr w:type="spellStart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cookie_sku</w:t>
      </w:r>
      <w:proofErr w:type="spell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='CC01', quantity=12, </w:t>
      </w:r>
      <w:proofErr w:type="spellStart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unit_cost</w:t>
      </w:r>
      <w:proofErr w:type="spellEnd"/>
      <w:r w:rsidRPr="005D5C5B">
        <w:rPr>
          <w:rFonts w:ascii="Courier New" w:eastAsia="Times New Roman" w:hAnsi="Courier New" w:cs="Courier New"/>
          <w:color w:val="000000"/>
          <w:sz w:val="21"/>
          <w:szCs w:val="21"/>
        </w:rPr>
        <w:t>=0.50)</w:t>
      </w:r>
    </w:p>
    <w:p w14:paraId="5FA1FB4B" w14:textId="77666DF7" w:rsidR="00DE5EF8" w:rsidRDefault="00E5027A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9DD8B7A" wp14:editId="692FBBF1">
            <wp:extent cx="5943600" cy="97282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72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59597" w14:textId="53BA3194" w:rsidR="00F17C1D" w:rsidRDefault="00F17C1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6177C95" wp14:editId="07333D10">
            <wp:extent cx="5943600" cy="141478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CDF65" w14:textId="60891C19" w:rsidR="00F17C1D" w:rsidRDefault="00F17C1D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0AF7071" wp14:editId="71E104FC">
            <wp:extent cx="5943600" cy="204533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7E24C" w14:textId="22EA8479" w:rsidR="00F17C1D" w:rsidRDefault="009D20D1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0DFF79BD" wp14:editId="66429211">
            <wp:extent cx="5943600" cy="160210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E8D7D2" w14:textId="76EE9CEA" w:rsidR="009D20D1" w:rsidRDefault="009D20D1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340F327" wp14:editId="51E26FFA">
            <wp:extent cx="5943600" cy="463486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6A7B5" w14:textId="386CE15D" w:rsidR="009D20D1" w:rsidRDefault="009D20D1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1658EB2" wp14:editId="14E1E077">
            <wp:extent cx="5943600" cy="1466215"/>
            <wp:effectExtent l="0" t="0" r="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E861A" w14:textId="5212F66B" w:rsidR="009D20D1" w:rsidRDefault="009D20D1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7ED54605" wp14:editId="22A293F6">
            <wp:extent cx="5943600" cy="3819525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44D99" w14:textId="538F8C7D" w:rsidR="009D20D1" w:rsidRPr="008B4E9D" w:rsidRDefault="0023501B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450D6735" wp14:editId="1C175695">
            <wp:extent cx="5943600" cy="2824163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48243"/>
                    <a:stretch/>
                  </pic:blipFill>
                  <pic:spPr bwMode="auto">
                    <a:xfrm>
                      <a:off x="0" y="0"/>
                      <a:ext cx="5943600" cy="2824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E5A9D7" w14:textId="3BFB6CFC" w:rsidR="00DE5EF8" w:rsidRDefault="0023501B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13AF0F07" wp14:editId="56E57662">
            <wp:extent cx="5943600" cy="265144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t="51408"/>
                    <a:stretch/>
                  </pic:blipFill>
                  <pic:spPr bwMode="auto">
                    <a:xfrm>
                      <a:off x="0" y="0"/>
                      <a:ext cx="5943600" cy="26514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90E227" w14:textId="06E366E1" w:rsidR="0023501B" w:rsidRDefault="0023501B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6946F89E" wp14:editId="09BBDB94">
            <wp:extent cx="5943600" cy="114871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76C3D" w14:textId="77777777" w:rsidR="0023501B" w:rsidRPr="0023501B" w:rsidRDefault="0023501B" w:rsidP="0023501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[(1, </w:t>
      </w:r>
      <w:proofErr w:type="spellStart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>u'cookiemon</w:t>
      </w:r>
      <w:proofErr w:type="spellEnd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u'111-111-1111', </w:t>
      </w:r>
      <w:proofErr w:type="spellStart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>u'peanut</w:t>
      </w:r>
      <w:proofErr w:type="spellEnd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butter', 12, </w:t>
      </w:r>
      <w:proofErr w:type="gramStart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>Decimal(</w:t>
      </w:r>
      <w:proofErr w:type="gramEnd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3.00')), (1, </w:t>
      </w:r>
      <w:proofErr w:type="spellStart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>u'cookiemon</w:t>
      </w:r>
      <w:proofErr w:type="spellEnd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u'111-111-1111', </w:t>
      </w:r>
      <w:proofErr w:type="spellStart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>u'chocolate</w:t>
      </w:r>
      <w:proofErr w:type="spellEnd"/>
      <w:r w:rsidRPr="0023501B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chip', 2, Decimal('1.00'))]</w:t>
      </w:r>
    </w:p>
    <w:p w14:paraId="5CEE7C5C" w14:textId="3599F031" w:rsidR="0023501B" w:rsidRDefault="0023501B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0B036EC0" wp14:editId="4EA89CF3">
            <wp:extent cx="5943600" cy="3594100"/>
            <wp:effectExtent l="0" t="0" r="0" b="63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06070" w14:textId="677F4060" w:rsidR="0023501B" w:rsidRDefault="00372DAA" w:rsidP="00980949">
      <w:pPr>
        <w:spacing w:after="0" w:line="276" w:lineRule="auto"/>
        <w:ind w:left="360"/>
        <w:contextualSpacing/>
      </w:pPr>
      <w:r>
        <w:rPr>
          <w:noProof/>
        </w:rPr>
        <w:lastRenderedPageBreak/>
        <w:drawing>
          <wp:inline distT="0" distB="0" distL="0" distR="0" wp14:anchorId="7ECAD109" wp14:editId="4B03AFE2">
            <wp:extent cx="5943600" cy="4067810"/>
            <wp:effectExtent l="0" t="0" r="0" b="88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6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58376" w14:textId="501AF424" w:rsidR="00372DAA" w:rsidRDefault="00372DAA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395A1E5F" wp14:editId="4B387630">
            <wp:extent cx="5943600" cy="3345180"/>
            <wp:effectExtent l="0" t="0" r="0" b="762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F1FCA" w14:textId="77777777" w:rsidR="00372DAA" w:rsidRPr="00372DAA" w:rsidRDefault="00372DAA" w:rsidP="00372D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[(2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cakeeater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', u'222-222-2222')]</w:t>
      </w:r>
    </w:p>
    <w:p w14:paraId="5E9371F5" w14:textId="77777777" w:rsidR="00372DAA" w:rsidRPr="00372DAA" w:rsidRDefault="00372DAA" w:rsidP="00372D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[(2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cakeeater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u'222-222-2222'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chocolate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chip', 24, </w:t>
      </w:r>
      <w:proofErr w:type="gram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Decimal(</w:t>
      </w:r>
      <w:proofErr w:type="gram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12.00')), (2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cakeeater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u'222-222-2222'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oatmeal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aisin', 6, Decimal('6.00'))]</w:t>
      </w:r>
    </w:p>
    <w:p w14:paraId="59879B38" w14:textId="77777777" w:rsidR="00372DAA" w:rsidRPr="00372DAA" w:rsidRDefault="00372DAA" w:rsidP="00372D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[]</w:t>
      </w:r>
    </w:p>
    <w:p w14:paraId="425A9DAB" w14:textId="77777777" w:rsidR="00372DAA" w:rsidRPr="00372DAA" w:rsidRDefault="00372DAA" w:rsidP="00372D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[(2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cakeeater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', u'222-222-2222')]</w:t>
      </w:r>
    </w:p>
    <w:p w14:paraId="295F794C" w14:textId="77777777" w:rsidR="00372DAA" w:rsidRPr="00372DAA" w:rsidRDefault="00372DAA" w:rsidP="00372DA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[(2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cakeeater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u'222-222-2222'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chocolate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chip', 24, </w:t>
      </w:r>
      <w:proofErr w:type="gram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Decimal(</w:t>
      </w:r>
      <w:proofErr w:type="gram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12.00')), (2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cakeeater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', u'222-222-2222', </w:t>
      </w:r>
      <w:proofErr w:type="spellStart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>u'oatmeal</w:t>
      </w:r>
      <w:proofErr w:type="spellEnd"/>
      <w:r w:rsidRPr="00372DAA">
        <w:rPr>
          <w:rFonts w:ascii="Courier New" w:eastAsia="Times New Roman" w:hAnsi="Courier New" w:cs="Courier New"/>
          <w:color w:val="000000"/>
          <w:sz w:val="21"/>
          <w:szCs w:val="21"/>
        </w:rPr>
        <w:t xml:space="preserve"> raisin', 6, Decimal('6.00'))]</w:t>
      </w:r>
    </w:p>
    <w:p w14:paraId="3514E7B7" w14:textId="1451E538" w:rsidR="00372DAA" w:rsidRPr="008B4E9D" w:rsidRDefault="00372DAA" w:rsidP="00980949">
      <w:pPr>
        <w:spacing w:after="0" w:line="276" w:lineRule="auto"/>
        <w:ind w:left="360"/>
        <w:contextualSpacing/>
      </w:pPr>
      <w:r>
        <w:rPr>
          <w:noProof/>
        </w:rPr>
        <w:drawing>
          <wp:inline distT="0" distB="0" distL="0" distR="0" wp14:anchorId="24D34D78" wp14:editId="01536906">
            <wp:extent cx="5943600" cy="684530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39D31" w14:textId="4A24814C" w:rsidR="00812DF3" w:rsidRPr="00604945" w:rsidRDefault="00812DF3" w:rsidP="0031681C">
      <w:pPr>
        <w:numPr>
          <w:ilvl w:val="0"/>
          <w:numId w:val="1"/>
        </w:numPr>
        <w:spacing w:after="0" w:line="276" w:lineRule="auto"/>
        <w:contextualSpacing/>
      </w:pPr>
      <w:r w:rsidRPr="0089039B">
        <w:rPr>
          <w:b/>
        </w:rPr>
        <w:t>Critical Thinking Section:</w:t>
      </w:r>
      <w:r w:rsidRPr="00C87934">
        <w:t xml:space="preserve">  In </w:t>
      </w:r>
      <w:r w:rsidRPr="00C83AA5">
        <w:t xml:space="preserve">your own words, </w:t>
      </w:r>
      <w:r w:rsidR="003C24F4">
        <w:t xml:space="preserve">explain in </w:t>
      </w:r>
      <w:r w:rsidRPr="00604945">
        <w:t xml:space="preserve">a paragraph (5 sentences or more) </w:t>
      </w:r>
      <w:r w:rsidR="003C24F4">
        <w:t xml:space="preserve">describing what you have learned </w:t>
      </w:r>
      <w:r w:rsidR="0089039B">
        <w:t xml:space="preserve">about how Python creates and instantiates custom-made </w:t>
      </w:r>
      <w:bookmarkStart w:id="0" w:name="_GoBack"/>
      <w:bookmarkEnd w:id="0"/>
      <w:r w:rsidR="0089039B">
        <w:t>classes</w:t>
      </w:r>
      <w:r w:rsidR="003C24F4">
        <w:t>.</w:t>
      </w:r>
    </w:p>
    <w:p w14:paraId="2DE23B2A" w14:textId="77777777" w:rsidR="00812DF3" w:rsidRPr="00C83AA5" w:rsidRDefault="00812DF3" w:rsidP="00C83AA5">
      <w:pPr>
        <w:numPr>
          <w:ilvl w:val="0"/>
          <w:numId w:val="1"/>
        </w:numPr>
        <w:spacing w:after="0" w:line="276" w:lineRule="auto"/>
        <w:contextualSpacing/>
      </w:pPr>
      <w:r w:rsidRPr="00C83AA5">
        <w:t>Place your answer here below:</w:t>
      </w:r>
    </w:p>
    <w:tbl>
      <w:tblPr>
        <w:tblStyle w:val="TableGrid"/>
        <w:tblW w:w="8640" w:type="dxa"/>
        <w:tblInd w:w="715" w:type="dxa"/>
        <w:shd w:val="clear" w:color="auto" w:fill="FFF2CC" w:themeFill="accent4" w:themeFillTint="33"/>
        <w:tblLook w:val="04A0" w:firstRow="1" w:lastRow="0" w:firstColumn="1" w:lastColumn="0" w:noHBand="0" w:noVBand="1"/>
      </w:tblPr>
      <w:tblGrid>
        <w:gridCol w:w="8640"/>
      </w:tblGrid>
      <w:tr w:rsidR="00812DF3" w:rsidRPr="00C87934" w14:paraId="11055353" w14:textId="77777777" w:rsidTr="00812DF3">
        <w:tc>
          <w:tcPr>
            <w:tcW w:w="8640" w:type="dxa"/>
            <w:shd w:val="clear" w:color="auto" w:fill="FFF2CC" w:themeFill="accent4" w:themeFillTint="33"/>
          </w:tcPr>
          <w:p w14:paraId="5B049658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A0890DF" w14:textId="043CFA23" w:rsidR="00812DF3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254D593" w14:textId="7B923F77" w:rsidR="007829E1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3499BAFB" w14:textId="77777777" w:rsidR="007829E1" w:rsidRPr="00C87934" w:rsidRDefault="007829E1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15AAB23A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50840E2C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520832D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  <w:p w14:paraId="7B554357" w14:textId="77777777" w:rsidR="00812DF3" w:rsidRPr="00C87934" w:rsidRDefault="00812DF3" w:rsidP="00812DF3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rPr>
                <w:rFonts w:ascii="Georgia Pro" w:hAnsi="Georgia Pro"/>
              </w:rPr>
            </w:pPr>
          </w:p>
        </w:tc>
      </w:tr>
    </w:tbl>
    <w:p w14:paraId="145A4E3A" w14:textId="77777777" w:rsidR="007B2DF2" w:rsidRPr="00C87934" w:rsidRDefault="007B2DF2" w:rsidP="007B2DF2">
      <w:pPr>
        <w:numPr>
          <w:ilvl w:val="0"/>
          <w:numId w:val="1"/>
        </w:numPr>
        <w:spacing w:after="0" w:line="276" w:lineRule="auto"/>
        <w:contextualSpacing/>
      </w:pPr>
      <w:r w:rsidRPr="00C87934">
        <w:t>Place your name at the bottom of your code, download your Python program in html format, and submit your work in Canvas.</w:t>
      </w:r>
    </w:p>
    <w:p w14:paraId="6777CDF3" w14:textId="0088561B" w:rsidR="007B2DF2" w:rsidRDefault="007B2DF2" w:rsidP="007B2DF2">
      <w:pPr>
        <w:spacing w:after="0" w:line="276" w:lineRule="auto"/>
        <w:ind w:left="720"/>
        <w:contextualSpacing/>
      </w:pPr>
    </w:p>
    <w:p w14:paraId="2B49D196" w14:textId="77777777" w:rsidR="00C83AA5" w:rsidRDefault="00C83AA5" w:rsidP="00C83AA5">
      <w:pPr>
        <w:spacing w:after="0" w:line="276" w:lineRule="auto"/>
        <w:ind w:left="810" w:hanging="810"/>
        <w:contextualSpacing/>
      </w:pPr>
      <w:r>
        <w:rPr>
          <w:b/>
        </w:rPr>
        <w:t>Viewing database</w:t>
      </w:r>
      <w:r w:rsidRPr="006E73C8">
        <w:rPr>
          <w:b/>
        </w:rPr>
        <w:t>:</w:t>
      </w:r>
      <w:r>
        <w:t xml:space="preserve">  To view the database created by Python, you may use a SQL Lite viewer.  This tool is posted inside Week #2 in Canvas; look for </w:t>
      </w:r>
      <w:r w:rsidRPr="00313B3B">
        <w:t>DB.Browser.for.SQLite-3.10.1-win64</w:t>
      </w:r>
    </w:p>
    <w:p w14:paraId="095C0C20" w14:textId="77777777" w:rsidR="00C83AA5" w:rsidRPr="00C87934" w:rsidRDefault="00C83AA5" w:rsidP="007B2DF2">
      <w:pPr>
        <w:spacing w:after="0" w:line="276" w:lineRule="auto"/>
        <w:ind w:left="720"/>
        <w:contextualSpacing/>
      </w:pPr>
    </w:p>
    <w:p w14:paraId="7A24DD08" w14:textId="77777777" w:rsidR="007B2DF2" w:rsidRPr="00C87934" w:rsidRDefault="007B2DF2" w:rsidP="00812DF3">
      <w:pPr>
        <w:ind w:left="1260" w:hanging="1260"/>
        <w:rPr>
          <w:rFonts w:cs="Times New Roman"/>
          <w:szCs w:val="24"/>
          <w:highlight w:val="yellow"/>
        </w:rPr>
      </w:pPr>
      <w:r w:rsidRPr="00C87934">
        <w:rPr>
          <w:rFonts w:cs="Times New Roman"/>
          <w:b/>
          <w:szCs w:val="24"/>
          <w:highlight w:val="yellow"/>
        </w:rPr>
        <w:t>Important:</w:t>
      </w:r>
      <w:r w:rsidRPr="00C87934">
        <w:rPr>
          <w:rFonts w:cs="Times New Roman"/>
          <w:szCs w:val="24"/>
          <w:highlight w:val="yellow"/>
        </w:rPr>
        <w:t xml:space="preserve">  All submissions should be separate from other exercises and quests.  Please do not lump all your answers into one document and re-using that same workspace to gain multiple points.  Thanks.</w:t>
      </w:r>
    </w:p>
    <w:p w14:paraId="7340827A" w14:textId="77777777" w:rsidR="007B2DF2" w:rsidRDefault="007B2DF2" w:rsidP="006E73C8">
      <w:pPr>
        <w:ind w:left="900" w:hanging="900"/>
      </w:pPr>
    </w:p>
    <w:sectPr w:rsidR="007B2D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 Pro">
    <w:panose1 w:val="02040502050405020303"/>
    <w:charset w:val="00"/>
    <w:family w:val="roman"/>
    <w:pitch w:val="variable"/>
    <w:sig w:usb0="80000287" w:usb1="00000043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23525AA"/>
    <w:multiLevelType w:val="multilevel"/>
    <w:tmpl w:val="55AC3F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1NzMxNDI1NTQ3NDNX0lEKTi0uzszPAykwrwUAdfOx6iwAAAA="/>
  </w:docVars>
  <w:rsids>
    <w:rsidRoot w:val="006E73C8"/>
    <w:rsid w:val="00002EB0"/>
    <w:rsid w:val="000305DB"/>
    <w:rsid w:val="0007159A"/>
    <w:rsid w:val="0008163C"/>
    <w:rsid w:val="0014562F"/>
    <w:rsid w:val="00181873"/>
    <w:rsid w:val="00194B43"/>
    <w:rsid w:val="001A74C5"/>
    <w:rsid w:val="001E437A"/>
    <w:rsid w:val="00230DC5"/>
    <w:rsid w:val="0023501B"/>
    <w:rsid w:val="00282EB5"/>
    <w:rsid w:val="00297DC6"/>
    <w:rsid w:val="002D777E"/>
    <w:rsid w:val="00313B3B"/>
    <w:rsid w:val="00342715"/>
    <w:rsid w:val="00372DAA"/>
    <w:rsid w:val="00375C7D"/>
    <w:rsid w:val="003B5DCD"/>
    <w:rsid w:val="003B6990"/>
    <w:rsid w:val="003C24F4"/>
    <w:rsid w:val="003E28A9"/>
    <w:rsid w:val="003E3471"/>
    <w:rsid w:val="003E4E50"/>
    <w:rsid w:val="004102F8"/>
    <w:rsid w:val="00486A94"/>
    <w:rsid w:val="00490EE5"/>
    <w:rsid w:val="004E381C"/>
    <w:rsid w:val="005469A1"/>
    <w:rsid w:val="00575057"/>
    <w:rsid w:val="005A395B"/>
    <w:rsid w:val="005D5C5B"/>
    <w:rsid w:val="005E3050"/>
    <w:rsid w:val="005E730D"/>
    <w:rsid w:val="00604945"/>
    <w:rsid w:val="00605886"/>
    <w:rsid w:val="00663150"/>
    <w:rsid w:val="00673E23"/>
    <w:rsid w:val="006E73C8"/>
    <w:rsid w:val="00716C40"/>
    <w:rsid w:val="00760915"/>
    <w:rsid w:val="007745FC"/>
    <w:rsid w:val="007829E1"/>
    <w:rsid w:val="007B2DF2"/>
    <w:rsid w:val="007B4769"/>
    <w:rsid w:val="00806043"/>
    <w:rsid w:val="00812DF3"/>
    <w:rsid w:val="00820727"/>
    <w:rsid w:val="00836704"/>
    <w:rsid w:val="008445F8"/>
    <w:rsid w:val="00863828"/>
    <w:rsid w:val="008666FE"/>
    <w:rsid w:val="0089039B"/>
    <w:rsid w:val="0089156C"/>
    <w:rsid w:val="008B4E9D"/>
    <w:rsid w:val="00906E55"/>
    <w:rsid w:val="009219E0"/>
    <w:rsid w:val="0097227A"/>
    <w:rsid w:val="00980949"/>
    <w:rsid w:val="009D209C"/>
    <w:rsid w:val="009D20D1"/>
    <w:rsid w:val="00A2193F"/>
    <w:rsid w:val="00A377FC"/>
    <w:rsid w:val="00A673DA"/>
    <w:rsid w:val="00A7248A"/>
    <w:rsid w:val="00A91C8F"/>
    <w:rsid w:val="00AC4654"/>
    <w:rsid w:val="00B26111"/>
    <w:rsid w:val="00BD2978"/>
    <w:rsid w:val="00BD5C4C"/>
    <w:rsid w:val="00BE0894"/>
    <w:rsid w:val="00C37081"/>
    <w:rsid w:val="00C62F2C"/>
    <w:rsid w:val="00C82D69"/>
    <w:rsid w:val="00C83AA5"/>
    <w:rsid w:val="00C87934"/>
    <w:rsid w:val="00DA5C9C"/>
    <w:rsid w:val="00DB1B6A"/>
    <w:rsid w:val="00DB52DC"/>
    <w:rsid w:val="00DE2299"/>
    <w:rsid w:val="00DE5EF8"/>
    <w:rsid w:val="00E5027A"/>
    <w:rsid w:val="00E74C49"/>
    <w:rsid w:val="00EB298D"/>
    <w:rsid w:val="00F17C1D"/>
    <w:rsid w:val="00F31918"/>
    <w:rsid w:val="00F435AA"/>
    <w:rsid w:val="00F72FA5"/>
    <w:rsid w:val="00F860BA"/>
    <w:rsid w:val="00F9788E"/>
    <w:rsid w:val="00FD241F"/>
    <w:rsid w:val="00FF7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58E3E"/>
  <w15:chartTrackingRefBased/>
  <w15:docId w15:val="{FDEDCEBF-6CA5-4972-8D87-5FA035DAE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eorgia Pro" w:eastAsiaTheme="minorHAnsi" w:hAnsi="Georgia Pro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7081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760915"/>
    <w:pPr>
      <w:pBdr>
        <w:top w:val="nil"/>
        <w:left w:val="nil"/>
        <w:bottom w:val="nil"/>
        <w:right w:val="nil"/>
        <w:between w:val="nil"/>
      </w:pBdr>
      <w:spacing w:after="0" w:line="276" w:lineRule="auto"/>
    </w:pPr>
    <w:rPr>
      <w:rFonts w:ascii="Arial" w:eastAsia="Arial" w:hAnsi="Arial" w:cs="Arial"/>
      <w:color w:val="000000"/>
      <w:sz w:val="22"/>
    </w:rPr>
  </w:style>
  <w:style w:type="paragraph" w:styleId="ListParagraph">
    <w:name w:val="List Paragraph"/>
    <w:basedOn w:val="Normal"/>
    <w:uiPriority w:val="34"/>
    <w:qFormat/>
    <w:rsid w:val="007B2DF2"/>
    <w:pPr>
      <w:spacing w:after="0" w:line="276" w:lineRule="auto"/>
      <w:ind w:left="720"/>
      <w:contextualSpacing/>
    </w:pPr>
    <w:rPr>
      <w:rFonts w:ascii="Arial" w:eastAsia="Arial" w:hAnsi="Arial" w:cs="Arial"/>
      <w:sz w:val="22"/>
    </w:rPr>
  </w:style>
  <w:style w:type="table" w:styleId="TableGrid">
    <w:name w:val="Table Grid"/>
    <w:basedOn w:val="TableNormal"/>
    <w:uiPriority w:val="39"/>
    <w:rsid w:val="00812D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29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29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9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7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5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76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6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5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39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1</Pages>
  <Words>674</Words>
  <Characters>384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n, George</dc:creator>
  <cp:keywords/>
  <dc:description/>
  <cp:lastModifiedBy>Saban, George</cp:lastModifiedBy>
  <cp:revision>78</cp:revision>
  <dcterms:created xsi:type="dcterms:W3CDTF">2018-10-09T16:30:00Z</dcterms:created>
  <dcterms:modified xsi:type="dcterms:W3CDTF">2018-11-04T16:12:00Z</dcterms:modified>
</cp:coreProperties>
</file>